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337128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15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Rita Kozłowsk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Jakub Dziewulski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2h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